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f60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3dad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3a32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